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6303" w:rsidRPr="002C398C" w:rsidRDefault="00D56303" w:rsidP="002C398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C398C">
        <w:rPr>
          <w:rFonts w:ascii="Times New Roman" w:hAnsi="Times New Roman" w:cs="Times New Roman"/>
          <w:b/>
          <w:sz w:val="24"/>
          <w:szCs w:val="24"/>
        </w:rPr>
        <w:t>Week 1 Discussion 1: Introduction and the PMHNP Role</w:t>
      </w:r>
    </w:p>
    <w:p w:rsidR="00D56303" w:rsidRPr="002C398C" w:rsidRDefault="00D56303" w:rsidP="002C398C">
      <w:pPr>
        <w:pStyle w:val="NormalWeb"/>
        <w:shd w:val="clear" w:color="auto" w:fill="FFFFFF"/>
        <w:spacing w:before="0" w:beforeAutospacing="0" w:after="0" w:afterAutospacing="0" w:line="480" w:lineRule="auto"/>
      </w:pPr>
      <w:r w:rsidRPr="002C398C">
        <w:t>Hello Instructor and Fellow Classmates,</w:t>
      </w:r>
    </w:p>
    <w:p w:rsidR="00D56303" w:rsidRPr="002C398C" w:rsidRDefault="00D56303" w:rsidP="002C398C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</w:pPr>
      <w:r w:rsidRPr="002C398C">
        <w:t>My name is (preferred name or nickname). Currently</w:t>
      </w:r>
      <w:r w:rsidR="002C398C" w:rsidRPr="002C398C">
        <w:t>,</w:t>
      </w:r>
      <w:r w:rsidRPr="002C398C">
        <w:t xml:space="preserve"> I have been working as a (specialty) nurse </w:t>
      </w:r>
      <w:r w:rsidR="002C398C" w:rsidRPr="002C398C">
        <w:t>in</w:t>
      </w:r>
      <w:r w:rsidRPr="002C398C">
        <w:t xml:space="preserve"> the department of (facility department) at (name of the hospital) hospital. I have () years of experience working in different hospital units</w:t>
      </w:r>
      <w:r w:rsidR="002C398C" w:rsidRPr="002C398C">
        <w:t>,</w:t>
      </w:r>
      <w:r w:rsidRPr="002C398C">
        <w:t xml:space="preserve"> including (). </w:t>
      </w:r>
      <w:r w:rsidR="002C398C" w:rsidRPr="002C398C">
        <w:t>My work schedule sometimes</w:t>
      </w:r>
      <w:r w:rsidRPr="002C398C">
        <w:t xml:space="preserve"> tends to be hectic and draining, but I try to balance work and family. I come from (). Working as a (specialty)</w:t>
      </w:r>
      <w:r w:rsidR="002C398C" w:rsidRPr="002C398C">
        <w:t>,</w:t>
      </w:r>
      <w:r w:rsidRPr="002C398C">
        <w:t xml:space="preserve"> I spend most of my time helping individuals struggling (</w:t>
      </w:r>
      <w:r w:rsidR="002C398C" w:rsidRPr="002C398C">
        <w:t xml:space="preserve">with </w:t>
      </w:r>
      <w:r w:rsidRPr="002C398C">
        <w:t>the most common conditions that your patients present with). As an expert in (specialty)</w:t>
      </w:r>
      <w:r w:rsidR="002C398C" w:rsidRPr="002C398C">
        <w:t>,</w:t>
      </w:r>
      <w:r w:rsidRPr="002C398C">
        <w:t xml:space="preserve"> I collaborate and cooperate with (name some individuals you collaborate with during care provision).</w:t>
      </w:r>
    </w:p>
    <w:p w:rsidR="00E11D34" w:rsidRPr="002C398C" w:rsidRDefault="00D56303" w:rsidP="002C398C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</w:pPr>
      <w:r w:rsidRPr="002C398C">
        <w:t>My hobbies include visiting the park with my dog and family, going to the baseball court</w:t>
      </w:r>
      <w:r w:rsidR="002C398C" w:rsidRPr="002C398C">
        <w:t>,</w:t>
      </w:r>
      <w:r w:rsidRPr="002C398C">
        <w:t xml:space="preserve"> and attending basketball games. My family is predominantly </w:t>
      </w:r>
      <w:r w:rsidR="002C398C" w:rsidRPr="002C398C">
        <w:t xml:space="preserve">a </w:t>
      </w:r>
      <w:r w:rsidRPr="002C398C">
        <w:t>he</w:t>
      </w:r>
      <w:r w:rsidR="002C398C" w:rsidRPr="002C398C">
        <w:t xml:space="preserve">alth </w:t>
      </w:r>
      <w:r w:rsidRPr="002C398C">
        <w:t>care provider as most of my family members are in health</w:t>
      </w:r>
      <w:r w:rsidR="002C398C" w:rsidRPr="002C398C">
        <w:t>-</w:t>
      </w:r>
      <w:r w:rsidRPr="002C398C">
        <w:t>related fields. The core belief passed across different generations is service to humanity and leaving a pos</w:t>
      </w:r>
      <w:r w:rsidR="002C398C" w:rsidRPr="002C398C">
        <w:t>i</w:t>
      </w:r>
      <w:r w:rsidRPr="002C398C">
        <w:t xml:space="preserve">tive and beautiful memory in those we serve. One thing that most </w:t>
      </w:r>
      <w:r w:rsidR="0025367E" w:rsidRPr="002C398C">
        <w:t>people don</w:t>
      </w:r>
      <w:r w:rsidR="002C398C" w:rsidRPr="002C398C">
        <w:t>'</w:t>
      </w:r>
      <w:r w:rsidR="0025367E" w:rsidRPr="002C398C">
        <w:t xml:space="preserve">t know about me is that I used cooking </w:t>
      </w:r>
      <w:r w:rsidR="002C398C" w:rsidRPr="002C398C">
        <w:t>to relax and deal</w:t>
      </w:r>
      <w:r w:rsidR="0025367E" w:rsidRPr="002C398C">
        <w:t xml:space="preserve"> with cognitive block. </w:t>
      </w:r>
      <w:r w:rsidR="00B966C0" w:rsidRPr="002C398C">
        <w:t xml:space="preserve">I find the art of preparing the ingredients and cooking so relaxing and fulfilling that after a hard day's work, </w:t>
      </w:r>
      <w:r w:rsidR="002C398C" w:rsidRPr="002C398C">
        <w:t>I</w:t>
      </w:r>
      <w:r w:rsidR="00B966C0" w:rsidRPr="002C398C">
        <w:t xml:space="preserve"> feel relieved and a</w:t>
      </w:r>
      <w:r w:rsidR="002C398C" w:rsidRPr="002C398C">
        <w:t>c</w:t>
      </w:r>
      <w:r w:rsidR="00B966C0" w:rsidRPr="002C398C">
        <w:t>complished in the day</w:t>
      </w:r>
      <w:r w:rsidR="002C398C" w:rsidRPr="002C398C">
        <w:t>'</w:t>
      </w:r>
      <w:r w:rsidR="00B966C0" w:rsidRPr="002C398C">
        <w:t>s tasks and ready for the following day. Over the weekends</w:t>
      </w:r>
      <w:r w:rsidR="002C398C" w:rsidRPr="002C398C">
        <w:t>,</w:t>
      </w:r>
      <w:r w:rsidR="00B966C0" w:rsidRPr="002C398C">
        <w:t xml:space="preserve"> I tend to share meals with others which offers a socialization opportunity. I chose PMHNP as my concentration </w:t>
      </w:r>
      <w:r w:rsidR="002C398C" w:rsidRPr="002C398C">
        <w:t>because I want</w:t>
      </w:r>
      <w:r w:rsidR="00B966C0" w:rsidRPr="002C398C">
        <w:t xml:space="preserve"> to understand the human brain further and how mental health illnesses occur. As a PMHNP</w:t>
      </w:r>
      <w:r w:rsidR="002C398C" w:rsidRPr="002C398C">
        <w:t>,</w:t>
      </w:r>
      <w:r w:rsidR="00B966C0" w:rsidRPr="002C398C">
        <w:t xml:space="preserve"> I will have the chance </w:t>
      </w:r>
      <w:r w:rsidR="002C398C" w:rsidRPr="002C398C">
        <w:t>to interact with numerous individuals presenting with mental health illnesses and apply the gained experience and knowledge</w:t>
      </w:r>
      <w:bookmarkStart w:id="0" w:name="_GoBack"/>
      <w:bookmarkEnd w:id="0"/>
      <w:r w:rsidR="002C398C" w:rsidRPr="002C398C">
        <w:t xml:space="preserve"> through training and practice to help them resume</w:t>
      </w:r>
      <w:r w:rsidR="00D1017B" w:rsidRPr="002C398C">
        <w:t xml:space="preserve"> the lives they had </w:t>
      </w:r>
      <w:r w:rsidR="002C398C" w:rsidRPr="002C398C">
        <w:t>before</w:t>
      </w:r>
      <w:r w:rsidR="00D1017B" w:rsidRPr="002C398C">
        <w:t xml:space="preserve"> the mental health illnesses. </w:t>
      </w:r>
    </w:p>
    <w:p w:rsidR="00706504" w:rsidRPr="002C398C" w:rsidRDefault="002C398C" w:rsidP="002C398C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</w:pPr>
      <w:r w:rsidRPr="002C398C">
        <w:lastRenderedPageBreak/>
        <w:t>I plan</w:t>
      </w:r>
      <w:r w:rsidR="00E11D34" w:rsidRPr="002C398C">
        <w:t xml:space="preserve"> </w:t>
      </w:r>
      <w:r w:rsidRPr="002C398C">
        <w:t>to become</w:t>
      </w:r>
      <w:r w:rsidR="00E11D34" w:rsidRPr="002C398C">
        <w:t xml:space="preserve"> a DNP-prepared nurse</w:t>
      </w:r>
      <w:r w:rsidRPr="002C398C">
        <w:t>, which will enable me to utilize the full extent of my training and education in designing the most effective care approaches that will positively impact</w:t>
      </w:r>
      <w:r w:rsidR="00E11D34" w:rsidRPr="002C398C">
        <w:t xml:space="preserve"> patient health outcomes. (Can add something about your plans for employment and/or professional goals). My most notable experience with psychotherapy was when a friend of mine lost a husband and was severely depressed, but through psychotherapeutic sessions, she </w:t>
      </w:r>
      <w:r w:rsidRPr="002C398C">
        <w:t>could</w:t>
      </w:r>
      <w:r w:rsidR="00E11D34" w:rsidRPr="002C398C">
        <w:t xml:space="preserve"> grieve and accept her loss. </w:t>
      </w:r>
    </w:p>
    <w:sectPr w:rsidR="00706504" w:rsidRPr="002C39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692B5C"/>
    <w:multiLevelType w:val="multilevel"/>
    <w:tmpl w:val="5DDC5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FF259B"/>
    <w:multiLevelType w:val="multilevel"/>
    <w:tmpl w:val="DFF8C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2NzU3NrMwNjAyMTBT0lEKTi0uzszPAykwrAUAIyjQzywAAAA="/>
  </w:docVars>
  <w:rsids>
    <w:rsidRoot w:val="00706504"/>
    <w:rsid w:val="0025367E"/>
    <w:rsid w:val="002C398C"/>
    <w:rsid w:val="005A70A4"/>
    <w:rsid w:val="00706504"/>
    <w:rsid w:val="00B966C0"/>
    <w:rsid w:val="00D1017B"/>
    <w:rsid w:val="00D56303"/>
    <w:rsid w:val="00E11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A1715"/>
  <w15:chartTrackingRefBased/>
  <w15:docId w15:val="{F23A48C6-176C-4A00-83AE-DB83DEDD7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0650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0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065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06504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706504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laureate-rte">
    <w:name w:val="laureate-rte"/>
    <w:basedOn w:val="Normal"/>
    <w:rsid w:val="007065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50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76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9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468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184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59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2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357</Words>
  <Characters>2036</Characters>
  <Application>Microsoft Office Word</Application>
  <DocSecurity>0</DocSecurity>
  <Lines>16</Lines>
  <Paragraphs>4</Paragraphs>
  <ScaleCrop>false</ScaleCrop>
  <Company/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1</cp:revision>
  <dcterms:created xsi:type="dcterms:W3CDTF">2023-01-04T18:54:00Z</dcterms:created>
  <dcterms:modified xsi:type="dcterms:W3CDTF">2023-01-05T07:06:00Z</dcterms:modified>
</cp:coreProperties>
</file>